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14845"/>
      </w:tblGrid>
      <w:tr w:rsidR="00CB23F6" w:rsidRPr="00432EAD" w14:paraId="315916E9" w14:textId="77777777" w:rsidTr="00432EAD">
        <w:trPr>
          <w:trHeight w:val="1961"/>
        </w:trPr>
        <w:tc>
          <w:tcPr>
            <w:tcW w:w="265" w:type="dxa"/>
            <w:tcBorders>
              <w:right w:val="nil"/>
            </w:tcBorders>
            <w:vAlign w:val="center"/>
          </w:tcPr>
          <w:p w14:paraId="62250415" w14:textId="4581B33A" w:rsidR="00CB23F6" w:rsidRPr="00432EAD" w:rsidRDefault="00CB23F6" w:rsidP="00CB23F6">
            <w:pPr>
              <w:jc w:val="center"/>
              <w:rPr>
                <w:rFonts w:ascii="Abadi" w:hAnsi="Abadi"/>
              </w:rPr>
            </w:pPr>
          </w:p>
        </w:tc>
        <w:tc>
          <w:tcPr>
            <w:tcW w:w="14845" w:type="dxa"/>
            <w:tcBorders>
              <w:left w:val="nil"/>
              <w:bottom w:val="nil"/>
            </w:tcBorders>
            <w:vAlign w:val="center"/>
          </w:tcPr>
          <w:p w14:paraId="0E6B7AD6" w14:textId="1BC59236" w:rsidR="00CB23F6" w:rsidRPr="00432EAD" w:rsidRDefault="00CB23F6" w:rsidP="00432EAD">
            <w:pPr>
              <w:pStyle w:val="NormalWeb"/>
              <w:spacing w:before="0" w:beforeAutospacing="0" w:after="0" w:afterAutospacing="0"/>
              <w:jc w:val="center"/>
              <w:rPr>
                <w:rFonts w:ascii="Abadi" w:hAnsi="Abadi"/>
              </w:rPr>
            </w:pPr>
            <w:r w:rsidRPr="00432EAD">
              <w:rPr>
                <w:rFonts w:ascii="Abadi" w:hAnsi="Abadi" w:cstheme="minorBidi"/>
                <w:b/>
                <w:bCs/>
                <w:color w:val="000000" w:themeColor="dark1"/>
                <w:sz w:val="88"/>
                <w:szCs w:val="88"/>
              </w:rPr>
              <w:t>Mileage Log</w:t>
            </w:r>
          </w:p>
          <w:p w14:paraId="411A847A" w14:textId="77777777" w:rsidR="00CB23F6" w:rsidRPr="00432EAD" w:rsidRDefault="00CB23F6">
            <w:pPr>
              <w:rPr>
                <w:rFonts w:ascii="Abadi" w:hAnsi="Abadi"/>
              </w:rPr>
            </w:pPr>
          </w:p>
        </w:tc>
      </w:tr>
    </w:tbl>
    <w:tbl>
      <w:tblPr>
        <w:tblW w:w="15115" w:type="dxa"/>
        <w:tblLook w:val="04A0" w:firstRow="1" w:lastRow="0" w:firstColumn="1" w:lastColumn="0" w:noHBand="0" w:noVBand="1"/>
      </w:tblPr>
      <w:tblGrid>
        <w:gridCol w:w="266"/>
        <w:gridCol w:w="1660"/>
        <w:gridCol w:w="216"/>
        <w:gridCol w:w="296"/>
        <w:gridCol w:w="1967"/>
        <w:gridCol w:w="360"/>
        <w:gridCol w:w="649"/>
        <w:gridCol w:w="32"/>
        <w:gridCol w:w="264"/>
        <w:gridCol w:w="1616"/>
        <w:gridCol w:w="229"/>
        <w:gridCol w:w="1387"/>
        <w:gridCol w:w="296"/>
        <w:gridCol w:w="302"/>
        <w:gridCol w:w="1120"/>
        <w:gridCol w:w="50"/>
        <w:gridCol w:w="1070"/>
        <w:gridCol w:w="66"/>
        <w:gridCol w:w="527"/>
        <w:gridCol w:w="402"/>
        <w:gridCol w:w="227"/>
        <w:gridCol w:w="78"/>
        <w:gridCol w:w="188"/>
        <w:gridCol w:w="1496"/>
        <w:gridCol w:w="351"/>
      </w:tblGrid>
      <w:tr w:rsidR="00CB23F6" w:rsidRPr="00432EAD" w14:paraId="230153B3" w14:textId="77777777" w:rsidTr="00432EAD">
        <w:trPr>
          <w:trHeight w:val="27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5DCE4" w:themeFill="text2" w:themeFillTint="33"/>
            <w:noWrap/>
            <w:vAlign w:val="bottom"/>
          </w:tcPr>
          <w:p w14:paraId="0414E6BD" w14:textId="35A3CAD2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  <w:sz w:val="16"/>
                <w:szCs w:val="16"/>
              </w:rPr>
            </w:pPr>
          </w:p>
        </w:tc>
        <w:tc>
          <w:tcPr>
            <w:tcW w:w="18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bottom"/>
            <w:hideMark/>
          </w:tcPr>
          <w:p w14:paraId="30E49FD3" w14:textId="77777777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  <w:sz w:val="16"/>
                <w:szCs w:val="16"/>
              </w:rPr>
            </w:pPr>
            <w:r w:rsidRPr="00432EAD">
              <w:rPr>
                <w:rFonts w:ascii="Abadi" w:eastAsia="Times New Roman" w:hAnsi="Abadi" w:cstheme="minorHAnsi"/>
                <w:sz w:val="16"/>
                <w:szCs w:val="16"/>
              </w:rPr>
              <w:t>EMPLOYEE ID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bottom"/>
          </w:tcPr>
          <w:p w14:paraId="4DD44036" w14:textId="238A5465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  <w:sz w:val="16"/>
                <w:szCs w:val="16"/>
              </w:rPr>
            </w:pPr>
          </w:p>
        </w:tc>
        <w:tc>
          <w:tcPr>
            <w:tcW w:w="297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bottom"/>
            <w:hideMark/>
          </w:tcPr>
          <w:p w14:paraId="62B03A4C" w14:textId="77777777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  <w:sz w:val="16"/>
                <w:szCs w:val="16"/>
              </w:rPr>
            </w:pPr>
            <w:r w:rsidRPr="00432EAD">
              <w:rPr>
                <w:rFonts w:ascii="Abadi" w:eastAsia="Times New Roman" w:hAnsi="Abadi" w:cstheme="minorHAnsi"/>
                <w:sz w:val="16"/>
                <w:szCs w:val="16"/>
              </w:rPr>
              <w:t>EMPLOYEE NAME</w:t>
            </w:r>
          </w:p>
        </w:tc>
        <w:tc>
          <w:tcPr>
            <w:tcW w:w="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bottom"/>
          </w:tcPr>
          <w:p w14:paraId="1DB957EB" w14:textId="4EE957DD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  <w:sz w:val="16"/>
                <w:szCs w:val="16"/>
              </w:rPr>
            </w:pPr>
          </w:p>
        </w:tc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bottom"/>
            <w:hideMark/>
          </w:tcPr>
          <w:p w14:paraId="6A6E91D5" w14:textId="77777777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  <w:sz w:val="16"/>
                <w:szCs w:val="16"/>
              </w:rPr>
            </w:pPr>
            <w:r w:rsidRPr="00432EAD">
              <w:rPr>
                <w:rFonts w:ascii="Abadi" w:eastAsia="Times New Roman" w:hAnsi="Abadi" w:cstheme="minorHAnsi"/>
                <w:sz w:val="16"/>
                <w:szCs w:val="16"/>
              </w:rPr>
              <w:t>TITLE</w:t>
            </w:r>
          </w:p>
        </w:tc>
        <w:tc>
          <w:tcPr>
            <w:tcW w:w="1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bottom"/>
            <w:hideMark/>
          </w:tcPr>
          <w:p w14:paraId="2EDD92D0" w14:textId="177CA31D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  <w:sz w:val="16"/>
                <w:szCs w:val="16"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bottom"/>
            <w:hideMark/>
          </w:tcPr>
          <w:p w14:paraId="055607C3" w14:textId="77777777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  <w:sz w:val="16"/>
                <w:szCs w:val="16"/>
              </w:rPr>
            </w:pPr>
            <w:r w:rsidRPr="00432EAD">
              <w:rPr>
                <w:rFonts w:ascii="Abadi" w:eastAsia="Times New Roman" w:hAnsi="Abadi" w:cstheme="minorHAnsi"/>
                <w:sz w:val="16"/>
                <w:szCs w:val="16"/>
              </w:rPr>
              <w:t> </w:t>
            </w:r>
          </w:p>
        </w:tc>
        <w:tc>
          <w:tcPr>
            <w:tcW w:w="1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bottom"/>
            <w:hideMark/>
          </w:tcPr>
          <w:p w14:paraId="50748148" w14:textId="77777777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  <w:sz w:val="16"/>
                <w:szCs w:val="16"/>
              </w:rPr>
            </w:pPr>
            <w:r w:rsidRPr="00432EAD">
              <w:rPr>
                <w:rFonts w:ascii="Abadi" w:eastAsia="Times New Roman" w:hAnsi="Abadi" w:cstheme="minorHAnsi"/>
                <w:sz w:val="16"/>
                <w:szCs w:val="16"/>
              </w:rPr>
              <w:t>DEPARTMENT</w:t>
            </w: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bottom"/>
          </w:tcPr>
          <w:p w14:paraId="20907EE6" w14:textId="333F1E5D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  <w:sz w:val="16"/>
                <w:szCs w:val="16"/>
              </w:rPr>
            </w:pP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bottom"/>
          </w:tcPr>
          <w:p w14:paraId="62610BEE" w14:textId="4188AC19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  <w:sz w:val="16"/>
                <w:szCs w:val="16"/>
              </w:rPr>
            </w:pP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bottom"/>
          </w:tcPr>
          <w:p w14:paraId="40138327" w14:textId="044EA5D9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  <w:sz w:val="16"/>
                <w:szCs w:val="16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bottom"/>
            <w:hideMark/>
          </w:tcPr>
          <w:p w14:paraId="479B32E7" w14:textId="77777777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  <w:sz w:val="16"/>
                <w:szCs w:val="16"/>
              </w:rPr>
            </w:pPr>
            <w:r w:rsidRPr="00432EAD">
              <w:rPr>
                <w:rFonts w:ascii="Abadi" w:eastAsia="Times New Roman" w:hAnsi="Abadi" w:cstheme="minorHAnsi"/>
                <w:sz w:val="16"/>
                <w:szCs w:val="16"/>
              </w:rPr>
              <w:t>RATE PER MILE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5DCE4" w:themeFill="text2" w:themeFillTint="33"/>
            <w:noWrap/>
            <w:vAlign w:val="bottom"/>
            <w:hideMark/>
          </w:tcPr>
          <w:p w14:paraId="27FCA98D" w14:textId="77777777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  <w:sz w:val="16"/>
                <w:szCs w:val="16"/>
              </w:rPr>
            </w:pPr>
            <w:r w:rsidRPr="00432EAD">
              <w:rPr>
                <w:rFonts w:ascii="Abadi" w:eastAsia="Times New Roman" w:hAnsi="Abadi" w:cstheme="minorHAnsi"/>
                <w:sz w:val="16"/>
                <w:szCs w:val="16"/>
              </w:rPr>
              <w:t> </w:t>
            </w:r>
          </w:p>
        </w:tc>
      </w:tr>
      <w:tr w:rsidR="00CB23F6" w:rsidRPr="00432EAD" w14:paraId="4059B09D" w14:textId="77777777" w:rsidTr="00432EAD">
        <w:trPr>
          <w:trHeight w:val="468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5DCE4" w:themeFill="text2" w:themeFillTint="33"/>
            <w:noWrap/>
            <w:vAlign w:val="bottom"/>
          </w:tcPr>
          <w:p w14:paraId="04F4CCD4" w14:textId="67A8A6DD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</w:rPr>
            </w:pPr>
          </w:p>
        </w:tc>
        <w:tc>
          <w:tcPr>
            <w:tcW w:w="18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2897A" w14:textId="77777777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  <w:b/>
                <w:bCs/>
              </w:rPr>
            </w:pPr>
            <w:r w:rsidRPr="00432EAD">
              <w:rPr>
                <w:rFonts w:ascii="Abadi" w:eastAsia="Times New Roman" w:hAnsi="Abadi" w:cstheme="minorHAnsi"/>
                <w:b/>
                <w:bCs/>
              </w:rPr>
              <w:t>123456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bottom"/>
          </w:tcPr>
          <w:p w14:paraId="6540EA74" w14:textId="0CD47DC3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</w:rPr>
            </w:pPr>
          </w:p>
        </w:tc>
        <w:tc>
          <w:tcPr>
            <w:tcW w:w="297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F5BE1" w14:textId="77777777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  <w:b/>
                <w:bCs/>
              </w:rPr>
            </w:pPr>
            <w:r w:rsidRPr="00432EAD">
              <w:rPr>
                <w:rFonts w:ascii="Abadi" w:eastAsia="Times New Roman" w:hAnsi="Abadi" w:cstheme="minorHAnsi"/>
                <w:b/>
                <w:bCs/>
              </w:rPr>
              <w:t>John Smith</w:t>
            </w:r>
          </w:p>
        </w:tc>
        <w:tc>
          <w:tcPr>
            <w:tcW w:w="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bottom"/>
          </w:tcPr>
          <w:p w14:paraId="79248440" w14:textId="68DC91B3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</w:rPr>
            </w:pPr>
          </w:p>
        </w:tc>
        <w:tc>
          <w:tcPr>
            <w:tcW w:w="32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29054" w14:textId="77777777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  <w:b/>
                <w:bCs/>
              </w:rPr>
            </w:pPr>
            <w:r w:rsidRPr="00432EAD">
              <w:rPr>
                <w:rFonts w:ascii="Abadi" w:eastAsia="Times New Roman" w:hAnsi="Abadi" w:cstheme="minorHAnsi"/>
                <w:b/>
                <w:bCs/>
              </w:rPr>
              <w:t>Plant Operations Manag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bottom"/>
            <w:hideMark/>
          </w:tcPr>
          <w:p w14:paraId="5C978A68" w14:textId="77777777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</w:rPr>
            </w:pPr>
            <w:r w:rsidRPr="00432EAD">
              <w:rPr>
                <w:rFonts w:ascii="Abadi" w:eastAsia="Times New Roman" w:hAnsi="Abadi" w:cstheme="minorHAnsi"/>
              </w:rPr>
              <w:t> </w:t>
            </w:r>
          </w:p>
        </w:tc>
        <w:tc>
          <w:tcPr>
            <w:tcW w:w="376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591D8" w14:textId="77777777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  <w:b/>
                <w:bCs/>
              </w:rPr>
            </w:pPr>
            <w:r w:rsidRPr="00432EAD">
              <w:rPr>
                <w:rFonts w:ascii="Abadi" w:eastAsia="Times New Roman" w:hAnsi="Abadi" w:cstheme="minorHAnsi"/>
                <w:b/>
                <w:bCs/>
              </w:rPr>
              <w:t>Operations</w:t>
            </w: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bottom"/>
          </w:tcPr>
          <w:p w14:paraId="36D8F20C" w14:textId="583D1886" w:rsidR="00CB23F6" w:rsidRPr="00432EAD" w:rsidRDefault="00CB23F6" w:rsidP="00CB23F6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b/>
                <w:bCs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A8363" w14:textId="77777777" w:rsidR="00CB23F6" w:rsidRPr="00432EAD" w:rsidRDefault="00CB23F6" w:rsidP="00CB23F6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b/>
                <w:bCs/>
              </w:rPr>
            </w:pPr>
            <w:r w:rsidRPr="00432EAD">
              <w:rPr>
                <w:rFonts w:ascii="Abadi" w:eastAsia="Times New Roman" w:hAnsi="Abadi" w:cstheme="minorHAnsi"/>
                <w:b/>
                <w:bCs/>
              </w:rPr>
              <w:t xml:space="preserve">$10.00 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5DCE4" w:themeFill="text2" w:themeFillTint="33"/>
            <w:noWrap/>
            <w:vAlign w:val="bottom"/>
            <w:hideMark/>
          </w:tcPr>
          <w:p w14:paraId="631F3C50" w14:textId="77777777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</w:rPr>
            </w:pPr>
            <w:r w:rsidRPr="00432EAD">
              <w:rPr>
                <w:rFonts w:ascii="Abadi" w:eastAsia="Times New Roman" w:hAnsi="Abadi" w:cstheme="minorHAnsi"/>
              </w:rPr>
              <w:t> </w:t>
            </w:r>
          </w:p>
        </w:tc>
      </w:tr>
      <w:tr w:rsidR="00CB23F6" w:rsidRPr="00432EAD" w14:paraId="1AC38E85" w14:textId="77777777" w:rsidTr="00432EAD">
        <w:trPr>
          <w:trHeight w:val="297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5DCE4" w:themeFill="text2" w:themeFillTint="33"/>
            <w:noWrap/>
            <w:vAlign w:val="bottom"/>
          </w:tcPr>
          <w:p w14:paraId="4BD951EC" w14:textId="4C165E8D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  <w:sz w:val="16"/>
                <w:szCs w:val="16"/>
              </w:rPr>
            </w:pPr>
          </w:p>
        </w:tc>
        <w:tc>
          <w:tcPr>
            <w:tcW w:w="12736" w:type="dxa"/>
            <w:gridSpan w:val="20"/>
            <w:tcBorders>
              <w:top w:val="nil"/>
              <w:left w:val="nil"/>
              <w:right w:val="nil"/>
            </w:tcBorders>
            <w:shd w:val="clear" w:color="auto" w:fill="D5DCE4" w:themeFill="text2" w:themeFillTint="33"/>
            <w:noWrap/>
            <w:vAlign w:val="bottom"/>
            <w:hideMark/>
          </w:tcPr>
          <w:p w14:paraId="66352788" w14:textId="2282337C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  <w:sz w:val="16"/>
                <w:szCs w:val="16"/>
              </w:rPr>
            </w:pPr>
            <w:r w:rsidRPr="00432EAD">
              <w:rPr>
                <w:rFonts w:ascii="Abadi" w:eastAsia="Times New Roman" w:hAnsi="Abadi" w:cstheme="minorHAnsi"/>
                <w:sz w:val="16"/>
                <w:szCs w:val="16"/>
              </w:rPr>
              <w:t>NOTE</w:t>
            </w: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bottom"/>
          </w:tcPr>
          <w:p w14:paraId="203A7C47" w14:textId="3AE2AA57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  <w:sz w:val="16"/>
                <w:szCs w:val="16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bottom"/>
            <w:hideMark/>
          </w:tcPr>
          <w:p w14:paraId="7EBE6A89" w14:textId="77777777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  <w:sz w:val="16"/>
                <w:szCs w:val="16"/>
              </w:rPr>
            </w:pPr>
            <w:r w:rsidRPr="00432EAD">
              <w:rPr>
                <w:rFonts w:ascii="Abadi" w:eastAsia="Times New Roman" w:hAnsi="Abadi" w:cstheme="minorHAnsi"/>
                <w:sz w:val="16"/>
                <w:szCs w:val="16"/>
              </w:rPr>
              <w:t>MILEAGE COST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5DCE4" w:themeFill="text2" w:themeFillTint="33"/>
            <w:noWrap/>
            <w:vAlign w:val="bottom"/>
            <w:hideMark/>
          </w:tcPr>
          <w:p w14:paraId="6A09F331" w14:textId="77777777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  <w:sz w:val="16"/>
                <w:szCs w:val="16"/>
              </w:rPr>
            </w:pPr>
            <w:r w:rsidRPr="00432EAD">
              <w:rPr>
                <w:rFonts w:ascii="Abadi" w:eastAsia="Times New Roman" w:hAnsi="Abadi" w:cstheme="minorHAnsi"/>
                <w:sz w:val="16"/>
                <w:szCs w:val="16"/>
              </w:rPr>
              <w:t> </w:t>
            </w:r>
          </w:p>
        </w:tc>
      </w:tr>
      <w:tr w:rsidR="0018283A" w:rsidRPr="00432EAD" w14:paraId="5BD11D4F" w14:textId="77777777" w:rsidTr="00432EAD">
        <w:trPr>
          <w:trHeight w:val="36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</w:tcBorders>
            <w:shd w:val="clear" w:color="auto" w:fill="D5DCE4" w:themeFill="text2" w:themeFillTint="33"/>
            <w:noWrap/>
            <w:vAlign w:val="bottom"/>
          </w:tcPr>
          <w:p w14:paraId="5B3F577C" w14:textId="11362124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</w:rPr>
            </w:pPr>
          </w:p>
        </w:tc>
        <w:tc>
          <w:tcPr>
            <w:tcW w:w="12736" w:type="dxa"/>
            <w:gridSpan w:val="20"/>
            <w:vMerge w:val="restart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C21B7" w14:textId="77777777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  <w:i/>
                <w:iCs/>
              </w:rPr>
            </w:pPr>
            <w:r w:rsidRPr="00432EAD">
              <w:rPr>
                <w:rFonts w:ascii="Abadi" w:eastAsia="Times New Roman" w:hAnsi="Abadi" w:cstheme="minorHAnsi"/>
                <w:i/>
                <w:iCs/>
              </w:rPr>
              <w:t>Attend regular monthly operations meeting at the Head Office in New York.</w:t>
            </w: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bottom"/>
          </w:tcPr>
          <w:p w14:paraId="74763202" w14:textId="24ADA765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  <w:b/>
                <w:bCs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97055" w14:textId="77777777" w:rsidR="00CB23F6" w:rsidRPr="00432EAD" w:rsidRDefault="00CB23F6" w:rsidP="00CB23F6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b/>
                <w:bCs/>
              </w:rPr>
            </w:pPr>
            <w:r w:rsidRPr="00432EAD">
              <w:rPr>
                <w:rFonts w:ascii="Abadi" w:eastAsia="Times New Roman" w:hAnsi="Abadi" w:cstheme="minorHAnsi"/>
                <w:b/>
                <w:bCs/>
              </w:rPr>
              <w:t xml:space="preserve">$120.00 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5DCE4" w:themeFill="text2" w:themeFillTint="33"/>
            <w:noWrap/>
            <w:vAlign w:val="bottom"/>
            <w:hideMark/>
          </w:tcPr>
          <w:p w14:paraId="69076596" w14:textId="77777777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</w:rPr>
            </w:pPr>
            <w:r w:rsidRPr="00432EAD">
              <w:rPr>
                <w:rFonts w:ascii="Abadi" w:eastAsia="Times New Roman" w:hAnsi="Abadi" w:cstheme="minorHAnsi"/>
              </w:rPr>
              <w:t> </w:t>
            </w:r>
          </w:p>
        </w:tc>
      </w:tr>
      <w:tr w:rsidR="00CB23F6" w:rsidRPr="00432EAD" w14:paraId="077D19DB" w14:textId="77777777" w:rsidTr="00432EAD">
        <w:trPr>
          <w:trHeight w:val="36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</w:tcBorders>
            <w:shd w:val="clear" w:color="auto" w:fill="D5DCE4" w:themeFill="text2" w:themeFillTint="33"/>
            <w:noWrap/>
            <w:vAlign w:val="bottom"/>
          </w:tcPr>
          <w:p w14:paraId="005E362C" w14:textId="64A2145A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</w:rPr>
            </w:pPr>
          </w:p>
        </w:tc>
        <w:tc>
          <w:tcPr>
            <w:tcW w:w="12736" w:type="dxa"/>
            <w:gridSpan w:val="20"/>
            <w:vMerge/>
            <w:tcBorders>
              <w:top w:val="nil"/>
              <w:bottom w:val="nil"/>
              <w:right w:val="nil"/>
            </w:tcBorders>
            <w:vAlign w:val="center"/>
            <w:hideMark/>
          </w:tcPr>
          <w:p w14:paraId="3950DAA0" w14:textId="77777777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  <w:i/>
                <w:iCs/>
              </w:rPr>
            </w:pP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bottom"/>
          </w:tcPr>
          <w:p w14:paraId="6DDFFF25" w14:textId="34FB94B9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bottom"/>
            <w:hideMark/>
          </w:tcPr>
          <w:p w14:paraId="454C208F" w14:textId="77777777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  <w:sz w:val="16"/>
                <w:szCs w:val="16"/>
              </w:rPr>
            </w:pPr>
            <w:r w:rsidRPr="00432EAD">
              <w:rPr>
                <w:rFonts w:ascii="Abadi" w:eastAsia="Times New Roman" w:hAnsi="Abadi" w:cstheme="minorHAnsi"/>
                <w:sz w:val="16"/>
                <w:szCs w:val="16"/>
              </w:rPr>
              <w:t>TOTAL TRIP COST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5DCE4" w:themeFill="text2" w:themeFillTint="33"/>
            <w:noWrap/>
            <w:vAlign w:val="bottom"/>
            <w:hideMark/>
          </w:tcPr>
          <w:p w14:paraId="1489DA01" w14:textId="77777777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</w:rPr>
            </w:pPr>
            <w:r w:rsidRPr="00432EAD">
              <w:rPr>
                <w:rFonts w:ascii="Abadi" w:eastAsia="Times New Roman" w:hAnsi="Abadi" w:cstheme="minorHAnsi"/>
              </w:rPr>
              <w:t> </w:t>
            </w:r>
          </w:p>
        </w:tc>
      </w:tr>
      <w:tr w:rsidR="00CB23F6" w:rsidRPr="00432EAD" w14:paraId="6388FCF1" w14:textId="77777777" w:rsidTr="00432EAD">
        <w:trPr>
          <w:trHeight w:val="36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</w:tcBorders>
            <w:shd w:val="clear" w:color="auto" w:fill="D5DCE4" w:themeFill="text2" w:themeFillTint="33"/>
            <w:noWrap/>
            <w:vAlign w:val="bottom"/>
          </w:tcPr>
          <w:p w14:paraId="65559097" w14:textId="38F3BC54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</w:rPr>
            </w:pPr>
          </w:p>
        </w:tc>
        <w:tc>
          <w:tcPr>
            <w:tcW w:w="12736" w:type="dxa"/>
            <w:gridSpan w:val="20"/>
            <w:vMerge/>
            <w:tcBorders>
              <w:top w:val="nil"/>
              <w:bottom w:val="nil"/>
              <w:right w:val="nil"/>
            </w:tcBorders>
            <w:vAlign w:val="center"/>
            <w:hideMark/>
          </w:tcPr>
          <w:p w14:paraId="1E98ED3D" w14:textId="77777777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  <w:i/>
                <w:iCs/>
              </w:rPr>
            </w:pP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bottom"/>
          </w:tcPr>
          <w:p w14:paraId="6BD204B7" w14:textId="32855E8A" w:rsidR="00CB23F6" w:rsidRPr="00432EAD" w:rsidRDefault="00CB23F6" w:rsidP="00CB23F6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b/>
                <w:bCs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BCC39" w14:textId="77777777" w:rsidR="00CB23F6" w:rsidRPr="00432EAD" w:rsidRDefault="00CB23F6" w:rsidP="00CB23F6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b/>
                <w:bCs/>
              </w:rPr>
            </w:pPr>
            <w:r w:rsidRPr="00432EAD">
              <w:rPr>
                <w:rFonts w:ascii="Abadi" w:eastAsia="Times New Roman" w:hAnsi="Abadi" w:cstheme="minorHAnsi"/>
                <w:b/>
                <w:bCs/>
              </w:rPr>
              <w:t xml:space="preserve">$125.00 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5DCE4" w:themeFill="text2" w:themeFillTint="33"/>
            <w:noWrap/>
            <w:vAlign w:val="bottom"/>
            <w:hideMark/>
          </w:tcPr>
          <w:p w14:paraId="26A6AEB4" w14:textId="77777777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</w:rPr>
            </w:pPr>
            <w:r w:rsidRPr="00432EAD">
              <w:rPr>
                <w:rFonts w:ascii="Abadi" w:eastAsia="Times New Roman" w:hAnsi="Abadi" w:cstheme="minorHAnsi"/>
              </w:rPr>
              <w:t> </w:t>
            </w:r>
          </w:p>
        </w:tc>
      </w:tr>
      <w:tr w:rsidR="00CB23F6" w:rsidRPr="00432EAD" w14:paraId="39BAC40E" w14:textId="77777777" w:rsidTr="00432EAD">
        <w:trPr>
          <w:trHeight w:val="72"/>
        </w:trPr>
        <w:tc>
          <w:tcPr>
            <w:tcW w:w="15115" w:type="dxa"/>
            <w:gridSpan w:val="2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5DCE4" w:themeFill="text2" w:themeFillTint="33"/>
            <w:noWrap/>
            <w:vAlign w:val="bottom"/>
          </w:tcPr>
          <w:p w14:paraId="6E6F2A68" w14:textId="6717DF74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theme="minorHAnsi"/>
                <w:sz w:val="6"/>
                <w:szCs w:val="6"/>
              </w:rPr>
            </w:pPr>
          </w:p>
        </w:tc>
      </w:tr>
      <w:tr w:rsidR="00CB23F6" w:rsidRPr="00432EAD" w14:paraId="406049C7" w14:textId="77777777" w:rsidTr="00432EAD">
        <w:trPr>
          <w:trHeight w:val="332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5DCE4" w:themeFill="text2" w:themeFillTint="33"/>
            <w:noWrap/>
            <w:vAlign w:val="bottom"/>
          </w:tcPr>
          <w:p w14:paraId="4486C665" w14:textId="4C0F4790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66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323E4F" w:themeFill="text2" w:themeFillShade="BF"/>
            <w:noWrap/>
            <w:vAlign w:val="center"/>
            <w:hideMark/>
          </w:tcPr>
          <w:p w14:paraId="0175F58D" w14:textId="77777777" w:rsidR="00CB23F6" w:rsidRPr="00432EAD" w:rsidRDefault="00CB23F6" w:rsidP="00CB23F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FFFFFF"/>
              </w:rPr>
            </w:pPr>
            <w:r w:rsidRPr="00432EAD">
              <w:rPr>
                <w:rFonts w:ascii="Abadi" w:eastAsia="Times New Roman" w:hAnsi="Abadi" w:cs="Calibri"/>
                <w:color w:val="FFFFFF"/>
              </w:rPr>
              <w:t>Date</w:t>
            </w:r>
          </w:p>
        </w:tc>
        <w:tc>
          <w:tcPr>
            <w:tcW w:w="3520" w:type="dxa"/>
            <w:gridSpan w:val="6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323E4F" w:themeFill="text2" w:themeFillShade="BF"/>
            <w:noWrap/>
            <w:vAlign w:val="center"/>
            <w:hideMark/>
          </w:tcPr>
          <w:p w14:paraId="2559C212" w14:textId="77777777" w:rsidR="00CB23F6" w:rsidRPr="00432EAD" w:rsidRDefault="00CB23F6" w:rsidP="00CB23F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FFFFFF"/>
              </w:rPr>
            </w:pPr>
            <w:r w:rsidRPr="00432EAD">
              <w:rPr>
                <w:rFonts w:ascii="Abadi" w:eastAsia="Times New Roman" w:hAnsi="Abadi" w:cs="Calibri"/>
                <w:color w:val="FFFFFF"/>
              </w:rPr>
              <w:t>Purpose</w:t>
            </w:r>
          </w:p>
        </w:tc>
        <w:tc>
          <w:tcPr>
            <w:tcW w:w="4094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323E4F" w:themeFill="text2" w:themeFillShade="BF"/>
            <w:noWrap/>
            <w:vAlign w:val="center"/>
            <w:hideMark/>
          </w:tcPr>
          <w:p w14:paraId="7F76E795" w14:textId="77777777" w:rsidR="00CB23F6" w:rsidRPr="00432EAD" w:rsidRDefault="00CB23F6" w:rsidP="00CB23F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FFFFFF"/>
              </w:rPr>
            </w:pPr>
            <w:r w:rsidRPr="00432EAD">
              <w:rPr>
                <w:rFonts w:ascii="Abadi" w:eastAsia="Times New Roman" w:hAnsi="Abadi" w:cs="Calibri"/>
                <w:color w:val="FFFFFF"/>
              </w:rPr>
              <w:t>Trip</w:t>
            </w:r>
          </w:p>
        </w:tc>
        <w:tc>
          <w:tcPr>
            <w:tcW w:w="224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323E4F" w:themeFill="text2" w:themeFillShade="BF"/>
            <w:noWrap/>
            <w:vAlign w:val="center"/>
            <w:hideMark/>
          </w:tcPr>
          <w:p w14:paraId="0F9F2991" w14:textId="77777777" w:rsidR="00CB23F6" w:rsidRPr="00432EAD" w:rsidRDefault="00CB23F6" w:rsidP="00CB23F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FFFFFF"/>
              </w:rPr>
            </w:pPr>
            <w:r w:rsidRPr="00432EAD">
              <w:rPr>
                <w:rFonts w:ascii="Abadi" w:eastAsia="Times New Roman" w:hAnsi="Abadi" w:cs="Calibri"/>
                <w:color w:val="FFFFFF"/>
              </w:rPr>
              <w:t>Odometer</w:t>
            </w:r>
          </w:p>
        </w:tc>
        <w:tc>
          <w:tcPr>
            <w:tcW w:w="1300" w:type="dxa"/>
            <w:gridSpan w:val="5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323E4F" w:themeFill="text2" w:themeFillShade="BF"/>
            <w:noWrap/>
            <w:vAlign w:val="center"/>
            <w:hideMark/>
          </w:tcPr>
          <w:p w14:paraId="680A673B" w14:textId="77777777" w:rsidR="00CB23F6" w:rsidRPr="00432EAD" w:rsidRDefault="00CB23F6" w:rsidP="00CB23F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FFFFFF"/>
              </w:rPr>
            </w:pPr>
            <w:r w:rsidRPr="00432EAD">
              <w:rPr>
                <w:rFonts w:ascii="Abadi" w:eastAsia="Times New Roman" w:hAnsi="Abadi" w:cs="Calibri"/>
                <w:color w:val="FFFFFF"/>
              </w:rPr>
              <w:t>Mileage</w:t>
            </w:r>
          </w:p>
        </w:tc>
        <w:tc>
          <w:tcPr>
            <w:tcW w:w="1684" w:type="dxa"/>
            <w:gridSpan w:val="2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323E4F" w:themeFill="text2" w:themeFillShade="BF"/>
            <w:noWrap/>
            <w:vAlign w:val="center"/>
            <w:hideMark/>
          </w:tcPr>
          <w:p w14:paraId="72272E2E" w14:textId="77777777" w:rsidR="00CB23F6" w:rsidRPr="00432EAD" w:rsidRDefault="00CB23F6" w:rsidP="00CB23F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FFFFFF"/>
              </w:rPr>
            </w:pPr>
            <w:r w:rsidRPr="00432EAD">
              <w:rPr>
                <w:rFonts w:ascii="Abadi" w:eastAsia="Times New Roman" w:hAnsi="Abadi" w:cs="Calibri"/>
                <w:color w:val="FFFFFF"/>
              </w:rPr>
              <w:t>Trip Cost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5DCE4" w:themeFill="text2" w:themeFillTint="33"/>
            <w:noWrap/>
            <w:vAlign w:val="bottom"/>
          </w:tcPr>
          <w:p w14:paraId="64237C31" w14:textId="5AA480A4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CB23F6" w:rsidRPr="00432EAD" w14:paraId="4988489A" w14:textId="77777777" w:rsidTr="00432EAD">
        <w:trPr>
          <w:trHeight w:val="315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5DCE4" w:themeFill="text2" w:themeFillTint="33"/>
            <w:noWrap/>
            <w:vAlign w:val="bottom"/>
          </w:tcPr>
          <w:p w14:paraId="48FB394D" w14:textId="01392E5E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66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8D208ED" w14:textId="77777777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="Calibri"/>
                <w:color w:val="FFFFFF"/>
              </w:rPr>
            </w:pPr>
          </w:p>
        </w:tc>
        <w:tc>
          <w:tcPr>
            <w:tcW w:w="3520" w:type="dxa"/>
            <w:gridSpan w:val="6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CAD50A6" w14:textId="77777777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="Calibri"/>
                <w:color w:val="FFFFFF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323E4F" w:themeFill="text2" w:themeFillShade="BF"/>
            <w:noWrap/>
            <w:vAlign w:val="center"/>
            <w:hideMark/>
          </w:tcPr>
          <w:p w14:paraId="7FFBE75D" w14:textId="77777777" w:rsidR="00CB23F6" w:rsidRPr="00432EAD" w:rsidRDefault="00CB23F6" w:rsidP="00CB23F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FFFFFF"/>
              </w:rPr>
            </w:pPr>
            <w:r w:rsidRPr="00432EAD">
              <w:rPr>
                <w:rFonts w:ascii="Abadi" w:eastAsia="Times New Roman" w:hAnsi="Abadi" w:cs="Calibri"/>
                <w:color w:val="FFFFFF"/>
              </w:rPr>
              <w:t>From</w:t>
            </w:r>
          </w:p>
        </w:tc>
        <w:tc>
          <w:tcPr>
            <w:tcW w:w="198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323E4F" w:themeFill="text2" w:themeFillShade="BF"/>
            <w:noWrap/>
            <w:vAlign w:val="center"/>
            <w:hideMark/>
          </w:tcPr>
          <w:p w14:paraId="7DE7CCAC" w14:textId="77777777" w:rsidR="00CB23F6" w:rsidRPr="00432EAD" w:rsidRDefault="00CB23F6" w:rsidP="00CB23F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FFFFFF"/>
              </w:rPr>
            </w:pPr>
            <w:r w:rsidRPr="00432EAD">
              <w:rPr>
                <w:rFonts w:ascii="Abadi" w:eastAsia="Times New Roman" w:hAnsi="Abadi" w:cs="Calibri"/>
                <w:color w:val="FFFFFF"/>
              </w:rPr>
              <w:t>To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323E4F" w:themeFill="text2" w:themeFillShade="BF"/>
            <w:noWrap/>
            <w:vAlign w:val="center"/>
            <w:hideMark/>
          </w:tcPr>
          <w:p w14:paraId="40A3E649" w14:textId="77777777" w:rsidR="00CB23F6" w:rsidRPr="00432EAD" w:rsidRDefault="00CB23F6" w:rsidP="00CB23F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FFFFFF"/>
              </w:rPr>
            </w:pPr>
            <w:r w:rsidRPr="00432EAD">
              <w:rPr>
                <w:rFonts w:ascii="Abadi" w:eastAsia="Times New Roman" w:hAnsi="Abadi" w:cs="Calibri"/>
                <w:color w:val="FFFFFF"/>
              </w:rPr>
              <w:t>Start</w:t>
            </w: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323E4F" w:themeFill="text2" w:themeFillShade="BF"/>
            <w:noWrap/>
            <w:vAlign w:val="center"/>
            <w:hideMark/>
          </w:tcPr>
          <w:p w14:paraId="6AC64579" w14:textId="77777777" w:rsidR="00CB23F6" w:rsidRPr="00432EAD" w:rsidRDefault="00CB23F6" w:rsidP="00CB23F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FFFFFF"/>
              </w:rPr>
            </w:pPr>
            <w:r w:rsidRPr="00432EAD">
              <w:rPr>
                <w:rFonts w:ascii="Abadi" w:eastAsia="Times New Roman" w:hAnsi="Abadi" w:cs="Calibri"/>
                <w:color w:val="FFFFFF"/>
              </w:rPr>
              <w:t>End</w:t>
            </w:r>
          </w:p>
        </w:tc>
        <w:tc>
          <w:tcPr>
            <w:tcW w:w="1300" w:type="dxa"/>
            <w:gridSpan w:val="5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36433AF" w14:textId="77777777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="Calibri"/>
                <w:color w:val="FFFFFF"/>
              </w:rPr>
            </w:pPr>
          </w:p>
        </w:tc>
        <w:tc>
          <w:tcPr>
            <w:tcW w:w="1684" w:type="dxa"/>
            <w:gridSpan w:val="2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61F9CD0" w14:textId="77777777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="Calibri"/>
                <w:color w:val="FFFFFF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5DCE4" w:themeFill="text2" w:themeFillTint="33"/>
            <w:noWrap/>
            <w:vAlign w:val="bottom"/>
          </w:tcPr>
          <w:p w14:paraId="45CFA20B" w14:textId="73E7F548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CB23F6" w:rsidRPr="00432EAD" w14:paraId="0DB1A765" w14:textId="77777777" w:rsidTr="00432EAD">
        <w:trPr>
          <w:trHeight w:val="395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5DCE4" w:themeFill="text2" w:themeFillTint="33"/>
            <w:noWrap/>
            <w:vAlign w:val="center"/>
          </w:tcPr>
          <w:p w14:paraId="589566EF" w14:textId="77777777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9AB729" w14:textId="7C2BA411" w:rsidR="00CB23F6" w:rsidRPr="00432EAD" w:rsidRDefault="00432EAD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>
              <w:rPr>
                <w:rFonts w:ascii="Abadi" w:eastAsia="Times New Roman" w:hAnsi="Abadi" w:cs="Calibri"/>
                <w:color w:val="000000"/>
              </w:rPr>
              <w:t>MM/DD/YYYY</w:t>
            </w:r>
          </w:p>
        </w:tc>
        <w:tc>
          <w:tcPr>
            <w:tcW w:w="352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71A605" w14:textId="77777777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32EAD">
              <w:rPr>
                <w:rFonts w:ascii="Abadi" w:eastAsia="Times New Roman" w:hAnsi="Abadi" w:cs="Calibri"/>
                <w:color w:val="000000"/>
              </w:rPr>
              <w:t>Monthly Operations Meeting</w:t>
            </w: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FAC6B0" w14:textId="77777777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32EAD">
              <w:rPr>
                <w:rFonts w:ascii="Abadi" w:eastAsia="Times New Roman" w:hAnsi="Abadi" w:cs="Calibri"/>
                <w:color w:val="000000"/>
              </w:rPr>
              <w:t>Fairfax, NJ</w:t>
            </w:r>
          </w:p>
        </w:tc>
        <w:tc>
          <w:tcPr>
            <w:tcW w:w="198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A5229B" w14:textId="77777777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32EAD">
              <w:rPr>
                <w:rFonts w:ascii="Abadi" w:eastAsia="Times New Roman" w:hAnsi="Abadi" w:cs="Calibri"/>
                <w:color w:val="000000"/>
              </w:rPr>
              <w:t>Head Office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2D77E3" w14:textId="77777777" w:rsidR="00CB23F6" w:rsidRPr="00432EAD" w:rsidRDefault="00CB23F6" w:rsidP="008F4AC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432EAD">
              <w:rPr>
                <w:rFonts w:ascii="Abadi" w:eastAsia="Times New Roman" w:hAnsi="Abadi" w:cs="Calibri"/>
                <w:color w:val="000000"/>
              </w:rPr>
              <w:t>214785</w:t>
            </w: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5D28BD" w14:textId="77777777" w:rsidR="00CB23F6" w:rsidRPr="00432EAD" w:rsidRDefault="00CB23F6" w:rsidP="008F4AC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432EAD">
              <w:rPr>
                <w:rFonts w:ascii="Abadi" w:eastAsia="Times New Roman" w:hAnsi="Abadi" w:cs="Calibri"/>
                <w:color w:val="000000"/>
              </w:rPr>
              <w:t>214797</w:t>
            </w:r>
          </w:p>
        </w:tc>
        <w:tc>
          <w:tcPr>
            <w:tcW w:w="130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F0BC5E" w14:textId="77777777" w:rsidR="00CB23F6" w:rsidRPr="00432EAD" w:rsidRDefault="00CB23F6" w:rsidP="008F4AC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432EAD">
              <w:rPr>
                <w:rFonts w:ascii="Abadi" w:eastAsia="Times New Roman" w:hAnsi="Abadi" w:cs="Calibri"/>
                <w:color w:val="000000"/>
              </w:rPr>
              <w:t>12</w:t>
            </w: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773699" w14:textId="77777777" w:rsidR="00CB23F6" w:rsidRPr="00432EAD" w:rsidRDefault="00CB23F6" w:rsidP="008F4AC6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  <w:r w:rsidRPr="00432EAD">
              <w:rPr>
                <w:rFonts w:ascii="Abadi" w:eastAsia="Times New Roman" w:hAnsi="Abadi" w:cs="Calibri"/>
                <w:color w:val="000000"/>
              </w:rPr>
              <w:t>$125.00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5DCE4" w:themeFill="text2" w:themeFillTint="33"/>
            <w:noWrap/>
            <w:vAlign w:val="center"/>
          </w:tcPr>
          <w:p w14:paraId="6C7633E4" w14:textId="77777777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CB23F6" w:rsidRPr="00432EAD" w14:paraId="09A9383F" w14:textId="77777777" w:rsidTr="00432EAD">
        <w:trPr>
          <w:trHeight w:val="395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5DCE4" w:themeFill="text2" w:themeFillTint="33"/>
            <w:noWrap/>
            <w:vAlign w:val="center"/>
          </w:tcPr>
          <w:p w14:paraId="736F8104" w14:textId="77777777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B5608E" w14:textId="2B30DCB0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45E2DB" w14:textId="44311CF6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1CB909" w14:textId="3E7FB435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F36110" w14:textId="3541F5CE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DF9800" w14:textId="08F4DFFF" w:rsidR="00CB23F6" w:rsidRPr="00432EAD" w:rsidRDefault="00CB23F6" w:rsidP="008F4AC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D71522" w14:textId="7181505C" w:rsidR="00CB23F6" w:rsidRPr="00432EAD" w:rsidRDefault="00CB23F6" w:rsidP="008F4AC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52B117" w14:textId="0B55B159" w:rsidR="00CB23F6" w:rsidRPr="00432EAD" w:rsidRDefault="00CB23F6" w:rsidP="008F4AC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607D06" w14:textId="3BE640EE" w:rsidR="00CB23F6" w:rsidRPr="00432EAD" w:rsidRDefault="00CB23F6" w:rsidP="008F4AC6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5DCE4" w:themeFill="text2" w:themeFillTint="33"/>
            <w:noWrap/>
            <w:vAlign w:val="center"/>
          </w:tcPr>
          <w:p w14:paraId="78A91576" w14:textId="77777777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CB23F6" w:rsidRPr="00432EAD" w14:paraId="7B8CD23E" w14:textId="77777777" w:rsidTr="00432EAD">
        <w:trPr>
          <w:trHeight w:val="395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5DCE4" w:themeFill="text2" w:themeFillTint="33"/>
            <w:noWrap/>
            <w:vAlign w:val="center"/>
          </w:tcPr>
          <w:p w14:paraId="3BDF7D69" w14:textId="77777777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DB0BA6" w14:textId="606E919D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5AA55C" w14:textId="11F433A9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86B442" w14:textId="0EB00673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BE08F1" w14:textId="08BE7C37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69CB8A" w14:textId="471EEEDD" w:rsidR="00CB23F6" w:rsidRPr="00432EAD" w:rsidRDefault="00CB23F6" w:rsidP="008F4AC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B21345" w14:textId="0162D200" w:rsidR="00CB23F6" w:rsidRPr="00432EAD" w:rsidRDefault="00CB23F6" w:rsidP="008F4AC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9A295C" w14:textId="6A9215FF" w:rsidR="00CB23F6" w:rsidRPr="00432EAD" w:rsidRDefault="00CB23F6" w:rsidP="008F4AC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31B2D3" w14:textId="0C8F252E" w:rsidR="00CB23F6" w:rsidRPr="00432EAD" w:rsidRDefault="00CB23F6" w:rsidP="008F4AC6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5DCE4" w:themeFill="text2" w:themeFillTint="33"/>
            <w:noWrap/>
            <w:vAlign w:val="center"/>
          </w:tcPr>
          <w:p w14:paraId="75A5FAA0" w14:textId="77777777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CB23F6" w:rsidRPr="00432EAD" w14:paraId="21586E33" w14:textId="77777777" w:rsidTr="00432EAD">
        <w:trPr>
          <w:trHeight w:val="395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5DCE4" w:themeFill="text2" w:themeFillTint="33"/>
            <w:noWrap/>
            <w:vAlign w:val="center"/>
          </w:tcPr>
          <w:p w14:paraId="646A9A1E" w14:textId="77777777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A76C01" w14:textId="70F2078F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E74CE8" w14:textId="305967DB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7E6BB9" w14:textId="5CCC9ABF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F77365" w14:textId="047021C8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12C5B4" w14:textId="3474EB35" w:rsidR="00CB23F6" w:rsidRPr="00432EAD" w:rsidRDefault="00CB23F6" w:rsidP="008F4AC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376653" w14:textId="1EE0E319" w:rsidR="00CB23F6" w:rsidRPr="00432EAD" w:rsidRDefault="00CB23F6" w:rsidP="008F4AC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5D797C" w14:textId="6981427F" w:rsidR="00CB23F6" w:rsidRPr="00432EAD" w:rsidRDefault="00CB23F6" w:rsidP="008F4AC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0A6322" w14:textId="0CD52F39" w:rsidR="00CB23F6" w:rsidRPr="00432EAD" w:rsidRDefault="00CB23F6" w:rsidP="008F4AC6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5DCE4" w:themeFill="text2" w:themeFillTint="33"/>
            <w:noWrap/>
            <w:vAlign w:val="center"/>
          </w:tcPr>
          <w:p w14:paraId="4E8A0E6E" w14:textId="77777777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CB23F6" w:rsidRPr="00432EAD" w14:paraId="13D6B94A" w14:textId="77777777" w:rsidTr="00432EAD">
        <w:trPr>
          <w:trHeight w:val="395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5DCE4" w:themeFill="text2" w:themeFillTint="33"/>
            <w:noWrap/>
            <w:vAlign w:val="center"/>
          </w:tcPr>
          <w:p w14:paraId="58886501" w14:textId="77777777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97C656" w14:textId="04CD2E9B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A08517" w14:textId="4D95BF00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1EB7DE" w14:textId="1E9B79A0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80AAE0" w14:textId="5629D9F5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280415" w14:textId="2C550EE9" w:rsidR="00CB23F6" w:rsidRPr="00432EAD" w:rsidRDefault="00CB23F6" w:rsidP="008F4AC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314FA6" w14:textId="5D735371" w:rsidR="00CB23F6" w:rsidRPr="00432EAD" w:rsidRDefault="00CB23F6" w:rsidP="008F4AC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C99215" w14:textId="28158A9C" w:rsidR="00CB23F6" w:rsidRPr="00432EAD" w:rsidRDefault="00CB23F6" w:rsidP="008F4AC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F6165C" w14:textId="1018F256" w:rsidR="00CB23F6" w:rsidRPr="00432EAD" w:rsidRDefault="00CB23F6" w:rsidP="008F4AC6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5DCE4" w:themeFill="text2" w:themeFillTint="33"/>
            <w:noWrap/>
            <w:vAlign w:val="center"/>
          </w:tcPr>
          <w:p w14:paraId="33C47C06" w14:textId="77777777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CB23F6" w:rsidRPr="00432EAD" w14:paraId="0B0475C3" w14:textId="77777777" w:rsidTr="00432EAD">
        <w:trPr>
          <w:trHeight w:val="395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5DCE4" w:themeFill="text2" w:themeFillTint="33"/>
            <w:noWrap/>
            <w:vAlign w:val="center"/>
          </w:tcPr>
          <w:p w14:paraId="2F8F0DD2" w14:textId="77777777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120523" w14:textId="393FE234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5BCD02" w14:textId="396A2CA7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D48F88" w14:textId="7B990BE4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932B06" w14:textId="3D4783D3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E65E1E" w14:textId="625DA31D" w:rsidR="00CB23F6" w:rsidRPr="00432EAD" w:rsidRDefault="00CB23F6" w:rsidP="008F4AC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B5960A" w14:textId="0C48DD47" w:rsidR="00CB23F6" w:rsidRPr="00432EAD" w:rsidRDefault="00CB23F6" w:rsidP="008F4AC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49E21C" w14:textId="600A7574" w:rsidR="00CB23F6" w:rsidRPr="00432EAD" w:rsidRDefault="00CB23F6" w:rsidP="008F4AC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743C44" w14:textId="4E81AE59" w:rsidR="00CB23F6" w:rsidRPr="00432EAD" w:rsidRDefault="00CB23F6" w:rsidP="008F4AC6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5DCE4" w:themeFill="text2" w:themeFillTint="33"/>
            <w:noWrap/>
            <w:vAlign w:val="center"/>
          </w:tcPr>
          <w:p w14:paraId="5138CC5A" w14:textId="77777777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CB23F6" w:rsidRPr="00432EAD" w14:paraId="4115E14B" w14:textId="77777777" w:rsidTr="00432EAD">
        <w:trPr>
          <w:trHeight w:val="395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5DCE4" w:themeFill="text2" w:themeFillTint="33"/>
            <w:noWrap/>
            <w:vAlign w:val="center"/>
          </w:tcPr>
          <w:p w14:paraId="45265DE1" w14:textId="77777777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EC68BD" w14:textId="74085AD0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7AF8FE" w14:textId="1CE0B83A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AF1C7C" w14:textId="57EC3CAE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E4B6B0" w14:textId="24226E3F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41384F" w14:textId="082F92E1" w:rsidR="00CB23F6" w:rsidRPr="00432EAD" w:rsidRDefault="00CB23F6" w:rsidP="008F4AC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19F547" w14:textId="2A7FE98D" w:rsidR="00CB23F6" w:rsidRPr="00432EAD" w:rsidRDefault="00CB23F6" w:rsidP="008F4AC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E3A90A" w14:textId="3AAA18A3" w:rsidR="00CB23F6" w:rsidRPr="00432EAD" w:rsidRDefault="00CB23F6" w:rsidP="008F4AC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D8D566" w14:textId="62D5AF11" w:rsidR="00CB23F6" w:rsidRPr="00432EAD" w:rsidRDefault="00CB23F6" w:rsidP="008F4AC6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5DCE4" w:themeFill="text2" w:themeFillTint="33"/>
            <w:noWrap/>
            <w:vAlign w:val="center"/>
          </w:tcPr>
          <w:p w14:paraId="287F9222" w14:textId="77777777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CB23F6" w:rsidRPr="00432EAD" w14:paraId="7FB4BBFF" w14:textId="77777777" w:rsidTr="00432EAD">
        <w:trPr>
          <w:trHeight w:val="395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5DCE4" w:themeFill="text2" w:themeFillTint="33"/>
            <w:noWrap/>
            <w:vAlign w:val="center"/>
          </w:tcPr>
          <w:p w14:paraId="7F70C3E6" w14:textId="77777777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183D9A" w14:textId="6F530D4F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FFF7EA" w14:textId="2AC8AAF4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D6A3FA" w14:textId="7222594C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5D6ABC" w14:textId="3EDE52FC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D4A1FC" w14:textId="754DA5CB" w:rsidR="00CB23F6" w:rsidRPr="00432EAD" w:rsidRDefault="00CB23F6" w:rsidP="008F4AC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572BC5" w14:textId="357C1C12" w:rsidR="00CB23F6" w:rsidRPr="00432EAD" w:rsidRDefault="00CB23F6" w:rsidP="008F4AC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36FBA1" w14:textId="74928EC5" w:rsidR="00CB23F6" w:rsidRPr="00432EAD" w:rsidRDefault="00CB23F6" w:rsidP="008F4AC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60523E" w14:textId="7F90E448" w:rsidR="00CB23F6" w:rsidRPr="00432EAD" w:rsidRDefault="00CB23F6" w:rsidP="008F4AC6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5DCE4" w:themeFill="text2" w:themeFillTint="33"/>
            <w:noWrap/>
            <w:vAlign w:val="center"/>
          </w:tcPr>
          <w:p w14:paraId="4E3FC6A6" w14:textId="77777777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CB23F6" w:rsidRPr="00432EAD" w14:paraId="7F80C93F" w14:textId="77777777" w:rsidTr="00432EAD">
        <w:trPr>
          <w:trHeight w:val="395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5DCE4" w:themeFill="text2" w:themeFillTint="33"/>
            <w:noWrap/>
            <w:vAlign w:val="center"/>
          </w:tcPr>
          <w:p w14:paraId="539D22D7" w14:textId="77777777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4E8006" w14:textId="59D89A31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9251ED" w14:textId="2E504E4D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5DD294" w14:textId="4A86BEBE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645DAB" w14:textId="590C5E33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6A4429" w14:textId="662FF665" w:rsidR="00CB23F6" w:rsidRPr="00432EAD" w:rsidRDefault="00CB23F6" w:rsidP="008F4AC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C5A6F9" w14:textId="0EF19D65" w:rsidR="00CB23F6" w:rsidRPr="00432EAD" w:rsidRDefault="00CB23F6" w:rsidP="008F4AC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A35C46" w14:textId="0A523616" w:rsidR="00CB23F6" w:rsidRPr="00432EAD" w:rsidRDefault="00CB23F6" w:rsidP="008F4AC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17BDA6" w14:textId="60327227" w:rsidR="00CB23F6" w:rsidRPr="00432EAD" w:rsidRDefault="00CB23F6" w:rsidP="008F4AC6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5DCE4" w:themeFill="text2" w:themeFillTint="33"/>
            <w:noWrap/>
            <w:vAlign w:val="center"/>
          </w:tcPr>
          <w:p w14:paraId="2ED36970" w14:textId="77777777" w:rsidR="00CB23F6" w:rsidRPr="00432EAD" w:rsidRDefault="00CB23F6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18283A" w:rsidRPr="00432EAD" w14:paraId="411DDC88" w14:textId="77777777" w:rsidTr="00432EAD">
        <w:trPr>
          <w:trHeight w:val="395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5DCE4" w:themeFill="text2" w:themeFillTint="33"/>
            <w:noWrap/>
            <w:vAlign w:val="center"/>
          </w:tcPr>
          <w:p w14:paraId="7E618682" w14:textId="77777777" w:rsidR="0018283A" w:rsidRPr="00432EAD" w:rsidRDefault="0018283A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722C46" w14:textId="6C4F317F" w:rsidR="0018283A" w:rsidRPr="00432EAD" w:rsidRDefault="0018283A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196DCA" w14:textId="16378DFF" w:rsidR="0018283A" w:rsidRPr="00432EAD" w:rsidRDefault="0018283A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95E208" w14:textId="6DD16C60" w:rsidR="0018283A" w:rsidRPr="00432EAD" w:rsidRDefault="0018283A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0D2C4A" w14:textId="7642700C" w:rsidR="0018283A" w:rsidRPr="00432EAD" w:rsidRDefault="0018283A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68F57C" w14:textId="61E3ABCB" w:rsidR="0018283A" w:rsidRPr="00432EAD" w:rsidRDefault="0018283A" w:rsidP="008F4AC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9E97C0" w14:textId="5F372718" w:rsidR="0018283A" w:rsidRPr="00432EAD" w:rsidRDefault="0018283A" w:rsidP="008F4AC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30646A" w14:textId="4C4A7353" w:rsidR="0018283A" w:rsidRPr="00432EAD" w:rsidRDefault="0018283A" w:rsidP="008F4AC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88EACF" w14:textId="65A028CF" w:rsidR="0018283A" w:rsidRPr="00432EAD" w:rsidRDefault="0018283A" w:rsidP="008F4AC6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5DCE4" w:themeFill="text2" w:themeFillTint="33"/>
            <w:noWrap/>
            <w:vAlign w:val="center"/>
          </w:tcPr>
          <w:p w14:paraId="1AA4D8CC" w14:textId="77777777" w:rsidR="0018283A" w:rsidRPr="00432EAD" w:rsidRDefault="0018283A" w:rsidP="008F4AC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CB23F6" w:rsidRPr="00432EAD" w14:paraId="0B9C798D" w14:textId="77777777" w:rsidTr="00432EAD">
        <w:trPr>
          <w:trHeight w:val="395"/>
        </w:trPr>
        <w:tc>
          <w:tcPr>
            <w:tcW w:w="266" w:type="dxa"/>
            <w:tcBorders>
              <w:top w:val="nil"/>
              <w:left w:val="single" w:sz="4" w:space="0" w:color="auto"/>
              <w:right w:val="nil"/>
            </w:tcBorders>
            <w:shd w:val="clear" w:color="auto" w:fill="D5DCE4" w:themeFill="text2" w:themeFillTint="33"/>
            <w:noWrap/>
            <w:vAlign w:val="center"/>
          </w:tcPr>
          <w:p w14:paraId="0C56162A" w14:textId="09B47177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9CF10B" w14:textId="455B2B28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D81E24" w14:textId="385238D6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09418A" w14:textId="42F7D279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242BA3" w14:textId="4E69914B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AB0A9E" w14:textId="635EFF00" w:rsidR="00CB23F6" w:rsidRPr="00432EAD" w:rsidRDefault="00CB23F6" w:rsidP="00CB23F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C339B9" w14:textId="0D5079D8" w:rsidR="00CB23F6" w:rsidRPr="00432EAD" w:rsidRDefault="00CB23F6" w:rsidP="00CB23F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8A3E61" w14:textId="4555F2CD" w:rsidR="00CB23F6" w:rsidRPr="00432EAD" w:rsidRDefault="00CB23F6" w:rsidP="00CB23F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87F6B7" w14:textId="352AC861" w:rsidR="00CB23F6" w:rsidRPr="00432EAD" w:rsidRDefault="00CB23F6" w:rsidP="00CB23F6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right w:val="single" w:sz="4" w:space="0" w:color="auto"/>
            </w:tcBorders>
            <w:shd w:val="clear" w:color="auto" w:fill="D5DCE4" w:themeFill="text2" w:themeFillTint="33"/>
            <w:noWrap/>
            <w:vAlign w:val="center"/>
          </w:tcPr>
          <w:p w14:paraId="0F109E7A" w14:textId="24B9C5F7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CB23F6" w:rsidRPr="00432EAD" w14:paraId="1325F190" w14:textId="77777777" w:rsidTr="00432EAD">
        <w:trPr>
          <w:trHeight w:val="62"/>
        </w:trPr>
        <w:tc>
          <w:tcPr>
            <w:tcW w:w="14764" w:type="dxa"/>
            <w:gridSpan w:val="2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5DCE4" w:themeFill="text2" w:themeFillTint="33"/>
            <w:noWrap/>
            <w:vAlign w:val="center"/>
          </w:tcPr>
          <w:p w14:paraId="051DB9EB" w14:textId="7FF0ED66" w:rsidR="00CB23F6" w:rsidRPr="00432EAD" w:rsidRDefault="00CB23F6" w:rsidP="00CB23F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sz w:val="6"/>
                <w:szCs w:val="6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5DCE4" w:themeFill="text2" w:themeFillTint="33"/>
            <w:noWrap/>
            <w:vAlign w:val="center"/>
            <w:hideMark/>
          </w:tcPr>
          <w:p w14:paraId="607211E9" w14:textId="77777777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6"/>
                <w:szCs w:val="6"/>
              </w:rPr>
            </w:pPr>
            <w:r w:rsidRPr="00432EAD">
              <w:rPr>
                <w:rFonts w:ascii="Abadi" w:eastAsia="Times New Roman" w:hAnsi="Abadi" w:cs="Calibri"/>
                <w:color w:val="000000"/>
                <w:sz w:val="6"/>
                <w:szCs w:val="6"/>
              </w:rPr>
              <w:t> </w:t>
            </w:r>
          </w:p>
        </w:tc>
      </w:tr>
      <w:tr w:rsidR="0018283A" w:rsidRPr="00432EAD" w14:paraId="00DBC9F7" w14:textId="77777777" w:rsidTr="00432EAD">
        <w:trPr>
          <w:trHeight w:val="255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5DCE4" w:themeFill="text2" w:themeFillTint="33"/>
            <w:noWrap/>
            <w:vAlign w:val="center"/>
          </w:tcPr>
          <w:p w14:paraId="31B0D397" w14:textId="58D05FDC" w:rsidR="0018283A" w:rsidRPr="00432EAD" w:rsidRDefault="0018283A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6"/>
                <w:szCs w:val="16"/>
              </w:rPr>
            </w:pPr>
          </w:p>
        </w:tc>
        <w:tc>
          <w:tcPr>
            <w:tcW w:w="4139" w:type="dxa"/>
            <w:gridSpan w:val="4"/>
            <w:tcBorders>
              <w:top w:val="nil"/>
              <w:left w:val="nil"/>
              <w:right w:val="nil"/>
            </w:tcBorders>
            <w:shd w:val="clear" w:color="auto" w:fill="D5DCE4" w:themeFill="text2" w:themeFillTint="33"/>
            <w:noWrap/>
            <w:vAlign w:val="center"/>
            <w:hideMark/>
          </w:tcPr>
          <w:p w14:paraId="1A98304E" w14:textId="7A0AFC95" w:rsidR="0018283A" w:rsidRPr="00432EAD" w:rsidRDefault="0018283A" w:rsidP="0018283A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6"/>
                <w:szCs w:val="16"/>
              </w:rPr>
            </w:pPr>
            <w:r w:rsidRPr="00432EAD">
              <w:rPr>
                <w:rFonts w:ascii="Abadi" w:eastAsia="Times New Roman" w:hAnsi="Abadi" w:cs="Calibri"/>
                <w:color w:val="000000"/>
                <w:sz w:val="16"/>
                <w:szCs w:val="16"/>
              </w:rPr>
              <w:t>EMPLOYEE SIGNATURE 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center"/>
          </w:tcPr>
          <w:p w14:paraId="5B81D7B5" w14:textId="317C8EB0" w:rsidR="0018283A" w:rsidRPr="00432EAD" w:rsidRDefault="0018283A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6"/>
                <w:szCs w:val="16"/>
              </w:rPr>
            </w:pPr>
          </w:p>
        </w:tc>
        <w:tc>
          <w:tcPr>
            <w:tcW w:w="447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center"/>
            <w:hideMark/>
          </w:tcPr>
          <w:p w14:paraId="06A1ED81" w14:textId="6C8879AA" w:rsidR="0018283A" w:rsidRPr="00432EAD" w:rsidRDefault="0018283A" w:rsidP="0018283A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6"/>
                <w:szCs w:val="16"/>
              </w:rPr>
            </w:pPr>
            <w:r w:rsidRPr="00432EAD">
              <w:rPr>
                <w:rFonts w:ascii="Abadi" w:eastAsia="Times New Roman" w:hAnsi="Abadi" w:cs="Calibri"/>
                <w:color w:val="000000"/>
                <w:sz w:val="16"/>
                <w:szCs w:val="16"/>
              </w:rPr>
              <w:t>SUPERVISOR</w:t>
            </w:r>
          </w:p>
        </w:tc>
        <w:tc>
          <w:tcPr>
            <w:tcW w:w="302" w:type="dxa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center"/>
          </w:tcPr>
          <w:p w14:paraId="0D212936" w14:textId="29A62EF0" w:rsidR="0018283A" w:rsidRPr="00432EAD" w:rsidRDefault="0018283A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6"/>
                <w:szCs w:val="16"/>
              </w:rPr>
            </w:pPr>
          </w:p>
        </w:tc>
        <w:tc>
          <w:tcPr>
            <w:tcW w:w="323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center"/>
            <w:hideMark/>
          </w:tcPr>
          <w:p w14:paraId="683F63B3" w14:textId="152FF9A2" w:rsidR="0018283A" w:rsidRPr="00432EAD" w:rsidRDefault="0018283A" w:rsidP="0018283A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6"/>
                <w:szCs w:val="16"/>
              </w:rPr>
            </w:pPr>
            <w:r w:rsidRPr="00432EAD">
              <w:rPr>
                <w:rFonts w:ascii="Abadi" w:eastAsia="Times New Roman" w:hAnsi="Abadi" w:cs="Calibri"/>
                <w:color w:val="000000"/>
                <w:sz w:val="16"/>
                <w:szCs w:val="16"/>
              </w:rPr>
              <w:t>SUPERVISOR SIGNATURE </w:t>
            </w:r>
          </w:p>
        </w:tc>
        <w:tc>
          <w:tcPr>
            <w:tcW w:w="3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center"/>
          </w:tcPr>
          <w:p w14:paraId="62E0BF97" w14:textId="330D3281" w:rsidR="0018283A" w:rsidRPr="00432EAD" w:rsidRDefault="0018283A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6"/>
                <w:szCs w:val="16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center"/>
            <w:hideMark/>
          </w:tcPr>
          <w:p w14:paraId="6322DD78" w14:textId="77777777" w:rsidR="0018283A" w:rsidRPr="00432EAD" w:rsidRDefault="0018283A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6"/>
                <w:szCs w:val="16"/>
              </w:rPr>
            </w:pPr>
            <w:r w:rsidRPr="00432EAD">
              <w:rPr>
                <w:rFonts w:ascii="Abadi" w:eastAsia="Times New Roman" w:hAnsi="Abadi" w:cs="Calibri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5DCE4" w:themeFill="text2" w:themeFillTint="33"/>
            <w:noWrap/>
            <w:vAlign w:val="center"/>
            <w:hideMark/>
          </w:tcPr>
          <w:p w14:paraId="4B9727B9" w14:textId="77777777" w:rsidR="0018283A" w:rsidRPr="00432EAD" w:rsidRDefault="0018283A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6"/>
                <w:szCs w:val="16"/>
              </w:rPr>
            </w:pPr>
            <w:r w:rsidRPr="00432EAD">
              <w:rPr>
                <w:rFonts w:ascii="Abadi" w:eastAsia="Times New Roman" w:hAnsi="Abadi" w:cs="Calibri"/>
                <w:color w:val="000000"/>
                <w:sz w:val="16"/>
                <w:szCs w:val="16"/>
              </w:rPr>
              <w:t> </w:t>
            </w:r>
          </w:p>
        </w:tc>
      </w:tr>
      <w:tr w:rsidR="00193D0B" w:rsidRPr="00432EAD" w14:paraId="50FA60E7" w14:textId="77777777" w:rsidTr="00432EAD">
        <w:trPr>
          <w:trHeight w:val="375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</w:tcBorders>
            <w:shd w:val="clear" w:color="auto" w:fill="D5DCE4" w:themeFill="text2" w:themeFillTint="33"/>
            <w:noWrap/>
          </w:tcPr>
          <w:p w14:paraId="0ADFAF79" w14:textId="4CFA53DC" w:rsidR="00193D0B" w:rsidRPr="00432EAD" w:rsidRDefault="00193D0B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4139" w:type="dxa"/>
            <w:gridSpan w:val="4"/>
            <w:vMerge w:val="restart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5B64EA" w14:textId="77777777" w:rsidR="00193D0B" w:rsidRPr="00432EAD" w:rsidRDefault="00193D0B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</w:tcPr>
          <w:p w14:paraId="473B2D93" w14:textId="127ABD33" w:rsidR="00193D0B" w:rsidRPr="00432EAD" w:rsidRDefault="00193D0B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4473" w:type="dxa"/>
            <w:gridSpan w:val="7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13264" w14:textId="14A0F476" w:rsidR="00193D0B" w:rsidRPr="00432EAD" w:rsidRDefault="00193D0B" w:rsidP="00CB23F6">
            <w:pPr>
              <w:spacing w:after="0" w:line="240" w:lineRule="auto"/>
              <w:jc w:val="center"/>
              <w:rPr>
                <w:rFonts w:ascii="Abadi" w:eastAsia="Times New Roman" w:hAnsi="Abadi" w:cs="Times New Roman"/>
                <w:sz w:val="20"/>
                <w:szCs w:val="20"/>
              </w:rPr>
            </w:pPr>
            <w:r w:rsidRPr="00432EAD">
              <w:rPr>
                <w:rFonts w:ascii="Abadi" w:eastAsia="Times New Roman" w:hAnsi="Abadi" w:cs="Calibri"/>
                <w:color w:val="000000"/>
              </w:rPr>
              <w:t>&lt;Supervisor's Name&gt;</w:t>
            </w:r>
          </w:p>
        </w:tc>
        <w:tc>
          <w:tcPr>
            <w:tcW w:w="302" w:type="dxa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</w:tcPr>
          <w:p w14:paraId="7B36FC0B" w14:textId="67636981" w:rsidR="00193D0B" w:rsidRPr="00432EAD" w:rsidRDefault="00193D0B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235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702A69" w14:textId="77777777" w:rsidR="00193D0B" w:rsidRPr="00432EAD" w:rsidRDefault="00193D0B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</w:tcPr>
          <w:p w14:paraId="7517ADB9" w14:textId="1C57509D" w:rsidR="00193D0B" w:rsidRPr="00432EAD" w:rsidRDefault="00193D0B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684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07929" w14:textId="60E56A9B" w:rsidR="00193D0B" w:rsidRPr="00432EAD" w:rsidRDefault="00193D0B" w:rsidP="00CB23F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432EAD">
              <w:rPr>
                <w:rFonts w:ascii="Abadi" w:eastAsia="Times New Roman" w:hAnsi="Abadi" w:cs="Calibri"/>
                <w:color w:val="000000"/>
              </w:rPr>
              <w:t>mm/dd/</w:t>
            </w:r>
            <w:proofErr w:type="spellStart"/>
            <w:r w:rsidRPr="00432EAD">
              <w:rPr>
                <w:rFonts w:ascii="Abadi" w:eastAsia="Times New Roman" w:hAnsi="Abadi" w:cs="Calibri"/>
                <w:color w:val="000000"/>
              </w:rPr>
              <w:t>yyyy</w:t>
            </w:r>
            <w:proofErr w:type="spellEnd"/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5DCE4" w:themeFill="text2" w:themeFillTint="33"/>
            <w:noWrap/>
            <w:hideMark/>
          </w:tcPr>
          <w:p w14:paraId="7DE4E38C" w14:textId="77777777" w:rsidR="00193D0B" w:rsidRPr="00432EAD" w:rsidRDefault="00193D0B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32EAD">
              <w:rPr>
                <w:rFonts w:ascii="Abadi" w:eastAsia="Times New Roman" w:hAnsi="Abadi" w:cs="Calibri"/>
                <w:color w:val="000000"/>
              </w:rPr>
              <w:t> </w:t>
            </w:r>
          </w:p>
        </w:tc>
      </w:tr>
      <w:tr w:rsidR="00193D0B" w:rsidRPr="00432EAD" w14:paraId="2DEA3DF2" w14:textId="77777777" w:rsidTr="00432EAD">
        <w:trPr>
          <w:trHeight w:val="189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</w:tcBorders>
            <w:shd w:val="clear" w:color="auto" w:fill="D5DCE4" w:themeFill="text2" w:themeFillTint="33"/>
            <w:noWrap/>
            <w:vAlign w:val="center"/>
          </w:tcPr>
          <w:p w14:paraId="30645F40" w14:textId="3A701010" w:rsidR="00193D0B" w:rsidRPr="00432EAD" w:rsidRDefault="00193D0B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4139" w:type="dxa"/>
            <w:gridSpan w:val="4"/>
            <w:vMerge/>
            <w:tcBorders>
              <w:top w:val="nil"/>
              <w:bottom w:val="nil"/>
              <w:right w:val="nil"/>
            </w:tcBorders>
            <w:vAlign w:val="center"/>
            <w:hideMark/>
          </w:tcPr>
          <w:p w14:paraId="15A6F238" w14:textId="77777777" w:rsidR="00193D0B" w:rsidRPr="00432EAD" w:rsidRDefault="00193D0B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center"/>
          </w:tcPr>
          <w:p w14:paraId="40A70B43" w14:textId="09B8F70B" w:rsidR="00193D0B" w:rsidRPr="00432EAD" w:rsidRDefault="00193D0B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4473" w:type="dxa"/>
            <w:gridSpan w:val="7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7D6AA" w14:textId="2762CEB6" w:rsidR="00193D0B" w:rsidRPr="00432EAD" w:rsidRDefault="00193D0B" w:rsidP="00CB23F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02" w:type="dxa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center"/>
          </w:tcPr>
          <w:p w14:paraId="21A322FB" w14:textId="6BD35C2B" w:rsidR="00193D0B" w:rsidRPr="00432EAD" w:rsidRDefault="00193D0B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235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81CE41" w14:textId="77777777" w:rsidR="00193D0B" w:rsidRPr="00432EAD" w:rsidRDefault="00193D0B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center"/>
          </w:tcPr>
          <w:p w14:paraId="30D249A3" w14:textId="5CBC5107" w:rsidR="00193D0B" w:rsidRPr="00432EAD" w:rsidRDefault="00193D0B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684" w:type="dxa"/>
            <w:gridSpan w:val="2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FCAA2" w14:textId="5707CA36" w:rsidR="00193D0B" w:rsidRPr="00432EAD" w:rsidRDefault="00193D0B" w:rsidP="00CB23F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5DCE4" w:themeFill="text2" w:themeFillTint="33"/>
            <w:noWrap/>
            <w:vAlign w:val="center"/>
            <w:hideMark/>
          </w:tcPr>
          <w:p w14:paraId="0BED6938" w14:textId="77777777" w:rsidR="00193D0B" w:rsidRPr="00432EAD" w:rsidRDefault="00193D0B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432EAD">
              <w:rPr>
                <w:rFonts w:ascii="Abadi" w:eastAsia="Times New Roman" w:hAnsi="Abadi" w:cs="Calibri"/>
                <w:color w:val="000000"/>
              </w:rPr>
              <w:t> </w:t>
            </w:r>
          </w:p>
        </w:tc>
      </w:tr>
      <w:tr w:rsidR="00CB23F6" w:rsidRPr="00432EAD" w14:paraId="206EDB26" w14:textId="77777777" w:rsidTr="00432EAD">
        <w:trPr>
          <w:trHeight w:val="225"/>
        </w:trPr>
        <w:tc>
          <w:tcPr>
            <w:tcW w:w="26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5DCE4" w:themeFill="text2" w:themeFillTint="33"/>
            <w:noWrap/>
            <w:vAlign w:val="bottom"/>
          </w:tcPr>
          <w:p w14:paraId="0E573406" w14:textId="78251A4A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6"/>
                <w:szCs w:val="6"/>
              </w:rPr>
            </w:pPr>
          </w:p>
        </w:tc>
        <w:tc>
          <w:tcPr>
            <w:tcW w:w="12107" w:type="dxa"/>
            <w:gridSpan w:val="1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5DCE4" w:themeFill="text2" w:themeFillTint="33"/>
            <w:noWrap/>
            <w:vAlign w:val="bottom"/>
            <w:hideMark/>
          </w:tcPr>
          <w:p w14:paraId="42738C1E" w14:textId="77777777" w:rsidR="00CB23F6" w:rsidRPr="00432EAD" w:rsidRDefault="00CB23F6" w:rsidP="00CB23F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sz w:val="6"/>
                <w:szCs w:val="6"/>
              </w:rPr>
            </w:pPr>
            <w:r w:rsidRPr="00432EAD">
              <w:rPr>
                <w:rFonts w:ascii="Abadi" w:eastAsia="Times New Roman" w:hAnsi="Abad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70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5DCE4" w:themeFill="text2" w:themeFillTint="33"/>
            <w:noWrap/>
            <w:vAlign w:val="bottom"/>
            <w:hideMark/>
          </w:tcPr>
          <w:p w14:paraId="65D32EBE" w14:textId="77777777" w:rsidR="00CB23F6" w:rsidRPr="00432EAD" w:rsidRDefault="00CB23F6" w:rsidP="00CB23F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sz w:val="6"/>
                <w:szCs w:val="6"/>
              </w:rPr>
            </w:pPr>
            <w:r w:rsidRPr="00432EAD">
              <w:rPr>
                <w:rFonts w:ascii="Abadi" w:eastAsia="Times New Roman" w:hAnsi="Abad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5DCE4" w:themeFill="text2" w:themeFillTint="33"/>
            <w:noWrap/>
            <w:vAlign w:val="bottom"/>
            <w:hideMark/>
          </w:tcPr>
          <w:p w14:paraId="71B512AD" w14:textId="77777777" w:rsidR="00CB23F6" w:rsidRPr="00432EAD" w:rsidRDefault="00CB23F6" w:rsidP="00CB23F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sz w:val="6"/>
                <w:szCs w:val="6"/>
              </w:rPr>
            </w:pPr>
            <w:r w:rsidRPr="00432EAD">
              <w:rPr>
                <w:rFonts w:ascii="Abadi" w:eastAsia="Times New Roman" w:hAnsi="Abad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noWrap/>
            <w:vAlign w:val="bottom"/>
            <w:hideMark/>
          </w:tcPr>
          <w:p w14:paraId="4A9A6704" w14:textId="77777777" w:rsidR="00CB23F6" w:rsidRPr="00432EAD" w:rsidRDefault="00CB23F6" w:rsidP="00CB23F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6"/>
                <w:szCs w:val="6"/>
              </w:rPr>
            </w:pPr>
            <w:r w:rsidRPr="00432EAD">
              <w:rPr>
                <w:rFonts w:ascii="Abadi" w:eastAsia="Times New Roman" w:hAnsi="Abadi" w:cs="Calibri"/>
                <w:color w:val="000000"/>
                <w:sz w:val="6"/>
                <w:szCs w:val="6"/>
              </w:rPr>
              <w:t> </w:t>
            </w:r>
          </w:p>
        </w:tc>
      </w:tr>
    </w:tbl>
    <w:p w14:paraId="457F5B60" w14:textId="77777777" w:rsidR="00CB23F6" w:rsidRPr="00432EAD" w:rsidRDefault="00CB23F6" w:rsidP="00AE120D">
      <w:pPr>
        <w:spacing w:after="0"/>
        <w:rPr>
          <w:rFonts w:ascii="Abadi" w:hAnsi="Abadi" w:cstheme="minorHAnsi"/>
          <w:sz w:val="2"/>
          <w:szCs w:val="2"/>
        </w:rPr>
      </w:pPr>
    </w:p>
    <w:sectPr w:rsidR="00CB23F6" w:rsidRPr="00432EAD" w:rsidSect="00DF5966">
      <w:footerReference w:type="default" r:id="rId6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645D3" w14:textId="77777777" w:rsidR="00EB6DC2" w:rsidRDefault="00EB6DC2" w:rsidP="00DF5966">
      <w:pPr>
        <w:spacing w:after="0" w:line="240" w:lineRule="auto"/>
      </w:pPr>
      <w:r>
        <w:separator/>
      </w:r>
    </w:p>
  </w:endnote>
  <w:endnote w:type="continuationSeparator" w:id="0">
    <w:p w14:paraId="214147B5" w14:textId="77777777" w:rsidR="00EB6DC2" w:rsidRDefault="00EB6DC2" w:rsidP="00DF59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57698" w14:textId="3004DC3C" w:rsidR="00DF5966" w:rsidRDefault="00DF5966" w:rsidP="00DF5966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1C4153" w14:textId="77777777" w:rsidR="00EB6DC2" w:rsidRDefault="00EB6DC2" w:rsidP="00DF5966">
      <w:pPr>
        <w:spacing w:after="0" w:line="240" w:lineRule="auto"/>
      </w:pPr>
      <w:r>
        <w:separator/>
      </w:r>
    </w:p>
  </w:footnote>
  <w:footnote w:type="continuationSeparator" w:id="0">
    <w:p w14:paraId="17B1E0F2" w14:textId="77777777" w:rsidR="00EB6DC2" w:rsidRDefault="00EB6DC2" w:rsidP="00DF596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MrO0NDc0sbQ0MTFT0lEKTi0uzszPAykwqQUASOkfriwAAAA="/>
  </w:docVars>
  <w:rsids>
    <w:rsidRoot w:val="00AE120D"/>
    <w:rsid w:val="0006081F"/>
    <w:rsid w:val="0018283A"/>
    <w:rsid w:val="00193D0B"/>
    <w:rsid w:val="00432EAD"/>
    <w:rsid w:val="008734A4"/>
    <w:rsid w:val="0097585D"/>
    <w:rsid w:val="00AC406C"/>
    <w:rsid w:val="00AE120D"/>
    <w:rsid w:val="00CB23F6"/>
    <w:rsid w:val="00DB22EC"/>
    <w:rsid w:val="00DF5966"/>
    <w:rsid w:val="00EB6DC2"/>
    <w:rsid w:val="00F07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3E9BA"/>
  <w15:chartTrackingRefBased/>
  <w15:docId w15:val="{6C8E4A9D-C7AB-43D9-85B7-A29AEEED6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1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5966"/>
  </w:style>
  <w:style w:type="paragraph" w:styleId="Footer">
    <w:name w:val="footer"/>
    <w:basedOn w:val="Normal"/>
    <w:link w:val="Foot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5966"/>
  </w:style>
  <w:style w:type="character" w:styleId="Hyperlink">
    <w:name w:val="Hyperlink"/>
    <w:basedOn w:val="DefaultParagraphFont"/>
    <w:uiPriority w:val="99"/>
    <w:unhideWhenUsed/>
    <w:rsid w:val="00DF5966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B23F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5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5</Words>
  <Characters>6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1811</cp:lastModifiedBy>
  <cp:revision>6</cp:revision>
  <dcterms:created xsi:type="dcterms:W3CDTF">2020-01-15T09:41:00Z</dcterms:created>
  <dcterms:modified xsi:type="dcterms:W3CDTF">2022-02-03T08:02:00Z</dcterms:modified>
</cp:coreProperties>
</file>